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 forest fires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% (5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 (3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 (6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 (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% (16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 (8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01Z</dcterms:created>
  <dcterms:modified xsi:type="dcterms:W3CDTF">2024-02-21T03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